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10852" w14:textId="0ABB4439" w:rsidR="00175041" w:rsidRPr="00B10D45" w:rsidRDefault="00B10D45">
      <w:pPr>
        <w:rPr>
          <w:b/>
          <w:bCs/>
          <w:sz w:val="32"/>
          <w:szCs w:val="32"/>
          <w:lang w:val="en-US"/>
        </w:rPr>
      </w:pPr>
      <w:r w:rsidRPr="00B10D45">
        <w:rPr>
          <w:b/>
          <w:bCs/>
          <w:sz w:val="32"/>
          <w:szCs w:val="32"/>
          <w:lang w:val="en-US"/>
        </w:rPr>
        <w:t xml:space="preserve">Application Development </w:t>
      </w:r>
    </w:p>
    <w:p w14:paraId="52783DBB" w14:textId="6F1A965F" w:rsidR="00B10D45" w:rsidRPr="00DA591C" w:rsidRDefault="00B10D45">
      <w:pPr>
        <w:rPr>
          <w:i/>
          <w:iCs/>
          <w:sz w:val="32"/>
          <w:szCs w:val="32"/>
          <w:lang w:val="en-US"/>
        </w:rPr>
      </w:pPr>
      <w:r w:rsidRPr="00DA591C">
        <w:rPr>
          <w:i/>
          <w:iCs/>
          <w:sz w:val="32"/>
          <w:szCs w:val="32"/>
          <w:lang w:val="en-US"/>
        </w:rPr>
        <w:t xml:space="preserve">Next-Gen Application Development Services to Bring Your Business to Life </w:t>
      </w:r>
    </w:p>
    <w:p w14:paraId="6A079AA4" w14:textId="6A666095" w:rsidR="00B10D45" w:rsidRPr="00B10D45" w:rsidRDefault="00B10D45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---------------------------------</w:t>
      </w:r>
    </w:p>
    <w:p w14:paraId="609C3E3C" w14:textId="2FE8D3C4" w:rsidR="00B10D45" w:rsidRDefault="00D029E3" w:rsidP="00B10D45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D pathway is a leading w</w:t>
      </w:r>
      <w:r w:rsidR="00B10D45" w:rsidRPr="00B10D45">
        <w:rPr>
          <w:sz w:val="28"/>
          <w:szCs w:val="28"/>
          <w:lang w:val="en-US"/>
        </w:rPr>
        <w:t xml:space="preserve">eb and mobile application development company </w:t>
      </w:r>
      <w:r w:rsidR="00223246">
        <w:rPr>
          <w:sz w:val="28"/>
          <w:szCs w:val="28"/>
          <w:lang w:val="en-US"/>
        </w:rPr>
        <w:t>that</w:t>
      </w:r>
      <w:r w:rsidR="00B10D45" w:rsidRPr="00B10D45">
        <w:rPr>
          <w:sz w:val="28"/>
          <w:szCs w:val="28"/>
          <w:lang w:val="en-US"/>
        </w:rPr>
        <w:t xml:space="preserve"> </w:t>
      </w:r>
      <w:r w:rsidR="004560B1">
        <w:rPr>
          <w:sz w:val="28"/>
          <w:szCs w:val="28"/>
          <w:lang w:val="en-US"/>
        </w:rPr>
        <w:t>c</w:t>
      </w:r>
      <w:r w:rsidR="004560B1" w:rsidRPr="004560B1">
        <w:rPr>
          <w:sz w:val="28"/>
          <w:szCs w:val="28"/>
          <w:lang w:val="en-US"/>
        </w:rPr>
        <w:t>reates award-winning IOS and Android mobile and online apps. We provide custom mobile and web software solutions that provide rich digital experiences on both the web and mobile devices.</w:t>
      </w:r>
    </w:p>
    <w:p w14:paraId="56F53DC1" w14:textId="423E4F5F" w:rsidR="00B10D45" w:rsidRDefault="00B10D45" w:rsidP="00B10D45">
      <w:pPr>
        <w:jc w:val="both"/>
        <w:rPr>
          <w:sz w:val="28"/>
          <w:szCs w:val="28"/>
          <w:lang w:val="en-US"/>
        </w:rPr>
      </w:pPr>
      <w:r w:rsidRPr="00B10D45">
        <w:rPr>
          <w:sz w:val="28"/>
          <w:szCs w:val="28"/>
          <w:lang w:val="en-US"/>
        </w:rPr>
        <w:t>Our application development services include technology consultation, development, testing, support and maintenance. Our client success stories include audit and improvement of existing apps and modernization of legacy apps.</w:t>
      </w:r>
    </w:p>
    <w:p w14:paraId="6B77C0CE" w14:textId="184FBDA6" w:rsidR="00B10D45" w:rsidRPr="004560B1" w:rsidRDefault="00B10D45" w:rsidP="00B10D45">
      <w:pPr>
        <w:rPr>
          <w:b/>
          <w:bCs/>
          <w:sz w:val="32"/>
          <w:szCs w:val="32"/>
          <w:lang w:val="en-US"/>
        </w:rPr>
      </w:pPr>
      <w:r w:rsidRPr="004560B1">
        <w:rPr>
          <w:b/>
          <w:bCs/>
          <w:sz w:val="32"/>
          <w:szCs w:val="32"/>
          <w:lang w:val="en-US"/>
        </w:rPr>
        <w:t xml:space="preserve">Our Application Development Services </w:t>
      </w:r>
    </w:p>
    <w:p w14:paraId="628AB4A5" w14:textId="77777777" w:rsidR="000B1DEF" w:rsidRPr="00DA591C" w:rsidRDefault="000B1DEF" w:rsidP="00DA591C">
      <w:pPr>
        <w:pStyle w:val="ListParagraph"/>
        <w:numPr>
          <w:ilvl w:val="0"/>
          <w:numId w:val="3"/>
        </w:numPr>
        <w:rPr>
          <w:b/>
          <w:bCs/>
          <w:sz w:val="28"/>
          <w:szCs w:val="28"/>
          <w:lang w:val="en-US"/>
        </w:rPr>
      </w:pPr>
      <w:r w:rsidRPr="00DA591C">
        <w:rPr>
          <w:b/>
          <w:bCs/>
          <w:sz w:val="28"/>
          <w:szCs w:val="28"/>
          <w:lang w:val="en-US"/>
        </w:rPr>
        <w:t>Native App Development Services</w:t>
      </w:r>
    </w:p>
    <w:p w14:paraId="60F25224" w14:textId="18938F9A" w:rsidR="004560B1" w:rsidRDefault="004560B1" w:rsidP="00DA591C">
      <w:pPr>
        <w:jc w:val="both"/>
        <w:rPr>
          <w:sz w:val="28"/>
          <w:szCs w:val="28"/>
          <w:lang w:val="en-US"/>
        </w:rPr>
      </w:pPr>
      <w:r w:rsidRPr="004560B1">
        <w:rPr>
          <w:sz w:val="28"/>
          <w:szCs w:val="28"/>
          <w:lang w:val="en-US"/>
        </w:rPr>
        <w:t>Using bespoke frameworks, create native web and mobile applications. Our technical teams have created award-winning apps and have extensive experience with open-source technologies like react</w:t>
      </w:r>
      <w:r w:rsidR="009121B0">
        <w:rPr>
          <w:sz w:val="28"/>
          <w:szCs w:val="28"/>
          <w:lang w:val="en-US"/>
        </w:rPr>
        <w:t>-</w:t>
      </w:r>
      <w:r w:rsidRPr="004560B1">
        <w:rPr>
          <w:sz w:val="28"/>
          <w:szCs w:val="28"/>
          <w:lang w:val="en-US"/>
        </w:rPr>
        <w:t>native.</w:t>
      </w:r>
    </w:p>
    <w:p w14:paraId="6457BFD2" w14:textId="4A88109E" w:rsidR="00B10D45" w:rsidRPr="00DA591C" w:rsidRDefault="00B10D45" w:rsidP="00DA591C">
      <w:pPr>
        <w:pStyle w:val="ListParagraph"/>
        <w:numPr>
          <w:ilvl w:val="0"/>
          <w:numId w:val="3"/>
        </w:numPr>
        <w:jc w:val="both"/>
        <w:rPr>
          <w:b/>
          <w:bCs/>
          <w:sz w:val="28"/>
          <w:szCs w:val="28"/>
          <w:lang w:val="en-US"/>
        </w:rPr>
      </w:pPr>
      <w:r w:rsidRPr="00DA591C">
        <w:rPr>
          <w:b/>
          <w:bCs/>
          <w:sz w:val="28"/>
          <w:szCs w:val="28"/>
          <w:lang w:val="en-US"/>
        </w:rPr>
        <w:t>Cloud Application Development</w:t>
      </w:r>
    </w:p>
    <w:p w14:paraId="21E35FBD" w14:textId="77777777" w:rsidR="004560B1" w:rsidRDefault="004560B1" w:rsidP="00DA591C">
      <w:pPr>
        <w:jc w:val="both"/>
        <w:rPr>
          <w:sz w:val="28"/>
          <w:szCs w:val="28"/>
          <w:lang w:val="en-US"/>
        </w:rPr>
      </w:pPr>
      <w:r w:rsidRPr="004560B1">
        <w:rPr>
          <w:sz w:val="28"/>
          <w:szCs w:val="28"/>
          <w:lang w:val="en-US"/>
        </w:rPr>
        <w:t>We create unique Cloud Applications with remarkable agility, performance, and interoperability, as well as cloud-native architectures, legacy app modernization, IoT solutions, microservices application architecture, cloud-ready app migration, and more.</w:t>
      </w:r>
    </w:p>
    <w:p w14:paraId="109657D9" w14:textId="7859A387" w:rsidR="00B10D45" w:rsidRPr="00DA591C" w:rsidRDefault="00B10D45" w:rsidP="00DA591C">
      <w:pPr>
        <w:pStyle w:val="ListParagraph"/>
        <w:numPr>
          <w:ilvl w:val="0"/>
          <w:numId w:val="3"/>
        </w:numPr>
        <w:jc w:val="both"/>
        <w:rPr>
          <w:b/>
          <w:bCs/>
          <w:sz w:val="28"/>
          <w:szCs w:val="28"/>
          <w:lang w:val="en-US"/>
        </w:rPr>
      </w:pPr>
      <w:r w:rsidRPr="00DA591C">
        <w:rPr>
          <w:b/>
          <w:bCs/>
          <w:sz w:val="28"/>
          <w:szCs w:val="28"/>
          <w:lang w:val="en-US"/>
        </w:rPr>
        <w:t>UX/UI Design &amp; Development</w:t>
      </w:r>
    </w:p>
    <w:p w14:paraId="144B7EEC" w14:textId="4AC78B03" w:rsidR="004560B1" w:rsidRDefault="004560B1" w:rsidP="00DA591C">
      <w:pPr>
        <w:jc w:val="both"/>
        <w:rPr>
          <w:sz w:val="28"/>
          <w:szCs w:val="28"/>
          <w:lang w:val="en-US"/>
        </w:rPr>
      </w:pPr>
      <w:r w:rsidRPr="004560B1">
        <w:rPr>
          <w:sz w:val="28"/>
          <w:szCs w:val="28"/>
          <w:lang w:val="en-US"/>
        </w:rPr>
        <w:t>Across different digital devices and internet channels, we transform customer experiences. To add functionality to your bespoke app, our UX/UI design professionals leverage the latest user experience and interface (UX/UI) technologies, architectures, setups, and other development best practices.</w:t>
      </w:r>
    </w:p>
    <w:p w14:paraId="13F1D5B5" w14:textId="0460E55B" w:rsidR="00B10D45" w:rsidRPr="00DA591C" w:rsidRDefault="00B10D45" w:rsidP="00DA591C">
      <w:pPr>
        <w:pStyle w:val="ListParagraph"/>
        <w:numPr>
          <w:ilvl w:val="0"/>
          <w:numId w:val="3"/>
        </w:numPr>
        <w:rPr>
          <w:b/>
          <w:bCs/>
          <w:sz w:val="28"/>
          <w:szCs w:val="28"/>
          <w:lang w:val="en-US"/>
        </w:rPr>
      </w:pPr>
      <w:r w:rsidRPr="00DA591C">
        <w:rPr>
          <w:b/>
          <w:bCs/>
          <w:sz w:val="28"/>
          <w:szCs w:val="28"/>
          <w:lang w:val="en-US"/>
        </w:rPr>
        <w:t>API Integrations</w:t>
      </w:r>
    </w:p>
    <w:p w14:paraId="6551ACB0" w14:textId="34736EA4" w:rsidR="004560B1" w:rsidRDefault="004560B1" w:rsidP="00B10D45">
      <w:pPr>
        <w:rPr>
          <w:sz w:val="28"/>
          <w:szCs w:val="28"/>
          <w:lang w:val="en-US"/>
        </w:rPr>
      </w:pPr>
      <w:r w:rsidRPr="004560B1">
        <w:rPr>
          <w:sz w:val="28"/>
          <w:szCs w:val="28"/>
          <w:lang w:val="en-US"/>
        </w:rPr>
        <w:t xml:space="preserve">By integrating third-party APIs with your existing business systems, we can </w:t>
      </w:r>
      <w:r w:rsidR="009121B0">
        <w:rPr>
          <w:sz w:val="28"/>
          <w:szCs w:val="28"/>
          <w:lang w:val="en-US"/>
        </w:rPr>
        <w:t>m</w:t>
      </w:r>
      <w:r w:rsidRPr="004560B1">
        <w:rPr>
          <w:sz w:val="28"/>
          <w:szCs w:val="28"/>
          <w:lang w:val="en-US"/>
        </w:rPr>
        <w:t xml:space="preserve">ake use of the tremendous data sharing possibilities. We can also create new </w:t>
      </w:r>
      <w:r w:rsidRPr="004560B1">
        <w:rPr>
          <w:sz w:val="28"/>
          <w:szCs w:val="28"/>
          <w:lang w:val="en-US"/>
        </w:rPr>
        <w:lastRenderedPageBreak/>
        <w:t>APIs to increase the functionality of your existing app, improve performance, and much more.</w:t>
      </w:r>
    </w:p>
    <w:p w14:paraId="02A07CD0" w14:textId="15A13A99" w:rsidR="00B10D45" w:rsidRPr="00DA591C" w:rsidRDefault="00B10D45" w:rsidP="00DA591C">
      <w:pPr>
        <w:pStyle w:val="ListParagraph"/>
        <w:numPr>
          <w:ilvl w:val="0"/>
          <w:numId w:val="3"/>
        </w:numPr>
        <w:jc w:val="both"/>
        <w:rPr>
          <w:b/>
          <w:bCs/>
          <w:sz w:val="28"/>
          <w:szCs w:val="28"/>
          <w:lang w:val="en-US"/>
        </w:rPr>
      </w:pPr>
      <w:r w:rsidRPr="00DA591C">
        <w:rPr>
          <w:b/>
          <w:bCs/>
          <w:sz w:val="28"/>
          <w:szCs w:val="28"/>
          <w:lang w:val="en-US"/>
        </w:rPr>
        <w:t>Progressive Web Apps (PWA)</w:t>
      </w:r>
    </w:p>
    <w:p w14:paraId="7D775178" w14:textId="1680936A" w:rsidR="004560B1" w:rsidRDefault="004560B1" w:rsidP="004560B1">
      <w:pPr>
        <w:jc w:val="both"/>
        <w:rPr>
          <w:sz w:val="28"/>
          <w:szCs w:val="28"/>
          <w:lang w:val="en-US"/>
        </w:rPr>
      </w:pPr>
      <w:r w:rsidRPr="004560B1">
        <w:rPr>
          <w:sz w:val="28"/>
          <w:szCs w:val="28"/>
          <w:lang w:val="en-US"/>
        </w:rPr>
        <w:t>We unite web and mobile users in a single PWA with improved UX, a customized UI, and native-like features built using the app shell approach.</w:t>
      </w:r>
    </w:p>
    <w:p w14:paraId="71D202A9" w14:textId="22BE66B7" w:rsidR="000B1DEF" w:rsidRPr="00DA591C" w:rsidRDefault="000B1DEF" w:rsidP="00DA591C">
      <w:pPr>
        <w:pStyle w:val="ListParagraph"/>
        <w:numPr>
          <w:ilvl w:val="0"/>
          <w:numId w:val="3"/>
        </w:numPr>
        <w:jc w:val="both"/>
        <w:rPr>
          <w:b/>
          <w:bCs/>
          <w:sz w:val="28"/>
          <w:szCs w:val="28"/>
          <w:lang w:val="en-US"/>
        </w:rPr>
      </w:pPr>
      <w:r w:rsidRPr="00DA591C">
        <w:rPr>
          <w:b/>
          <w:bCs/>
          <w:sz w:val="28"/>
          <w:szCs w:val="28"/>
          <w:lang w:val="en-US"/>
        </w:rPr>
        <w:t>iOS App Development</w:t>
      </w:r>
    </w:p>
    <w:p w14:paraId="17D8D6A7" w14:textId="0BD76726" w:rsidR="004560B1" w:rsidRDefault="004560B1" w:rsidP="004560B1">
      <w:pPr>
        <w:jc w:val="both"/>
        <w:rPr>
          <w:sz w:val="28"/>
          <w:szCs w:val="28"/>
          <w:lang w:val="en-US"/>
        </w:rPr>
      </w:pPr>
      <w:r w:rsidRPr="004560B1">
        <w:rPr>
          <w:sz w:val="28"/>
          <w:szCs w:val="28"/>
          <w:lang w:val="en-US"/>
        </w:rPr>
        <w:t>We specialize in developing full-featured iOS mobile apps that are reliable, scalable, and compatible with iPhone, iPad, Apple TV, and Apple Watch.</w:t>
      </w:r>
    </w:p>
    <w:p w14:paraId="11D2A512" w14:textId="25F3DFAE" w:rsidR="000B1DEF" w:rsidRPr="00DA591C" w:rsidRDefault="000B1DEF" w:rsidP="00DA591C">
      <w:pPr>
        <w:pStyle w:val="ListParagraph"/>
        <w:numPr>
          <w:ilvl w:val="0"/>
          <w:numId w:val="3"/>
        </w:numPr>
        <w:jc w:val="both"/>
        <w:rPr>
          <w:b/>
          <w:bCs/>
          <w:sz w:val="28"/>
          <w:szCs w:val="28"/>
          <w:lang w:val="en-US"/>
        </w:rPr>
      </w:pPr>
      <w:r w:rsidRPr="00DA591C">
        <w:rPr>
          <w:b/>
          <w:bCs/>
          <w:sz w:val="28"/>
          <w:szCs w:val="28"/>
          <w:lang w:val="en-US"/>
        </w:rPr>
        <w:t>Android App Development</w:t>
      </w:r>
    </w:p>
    <w:p w14:paraId="36DA3650" w14:textId="77777777" w:rsidR="00FE7A07" w:rsidRPr="00FE7A07" w:rsidRDefault="00FE7A07" w:rsidP="00FE7A07">
      <w:pPr>
        <w:jc w:val="both"/>
        <w:rPr>
          <w:b/>
          <w:bCs/>
          <w:sz w:val="28"/>
          <w:szCs w:val="28"/>
          <w:lang w:val="en-US"/>
        </w:rPr>
      </w:pPr>
      <w:r w:rsidRPr="00FE7A07">
        <w:rPr>
          <w:sz w:val="28"/>
          <w:szCs w:val="28"/>
          <w:lang w:val="en-US"/>
        </w:rPr>
        <w:t>Our Android app developers use cutting-edge technology to create native apps with a solid and evolving architecture.</w:t>
      </w:r>
    </w:p>
    <w:p w14:paraId="748D0FAA" w14:textId="0078D6EF" w:rsidR="000B1DEF" w:rsidRPr="00DA591C" w:rsidRDefault="000B1DEF" w:rsidP="00DA591C">
      <w:pPr>
        <w:pStyle w:val="ListParagraph"/>
        <w:numPr>
          <w:ilvl w:val="0"/>
          <w:numId w:val="3"/>
        </w:numPr>
        <w:jc w:val="both"/>
        <w:rPr>
          <w:b/>
          <w:bCs/>
          <w:sz w:val="28"/>
          <w:szCs w:val="28"/>
          <w:lang w:val="en-US"/>
        </w:rPr>
      </w:pPr>
      <w:r w:rsidRPr="00DA591C">
        <w:rPr>
          <w:b/>
          <w:bCs/>
          <w:sz w:val="28"/>
          <w:szCs w:val="28"/>
          <w:lang w:val="en-US"/>
        </w:rPr>
        <w:t>Application Maintenance &amp; Support Services</w:t>
      </w:r>
    </w:p>
    <w:p w14:paraId="6A76EF48" w14:textId="77777777" w:rsidR="004560B1" w:rsidRDefault="004560B1" w:rsidP="004560B1">
      <w:pPr>
        <w:jc w:val="both"/>
        <w:rPr>
          <w:sz w:val="28"/>
          <w:szCs w:val="28"/>
          <w:lang w:val="en-US"/>
        </w:rPr>
      </w:pPr>
      <w:r w:rsidRPr="004560B1">
        <w:rPr>
          <w:sz w:val="28"/>
          <w:szCs w:val="28"/>
          <w:lang w:val="en-US"/>
        </w:rPr>
        <w:t>Periodic quality testing and maintenance are performed to identify bottlenecks and areas for improvement, as well as after-sales support to verify that security vulnerabilities are not present.</w:t>
      </w:r>
    </w:p>
    <w:p w14:paraId="034F7C88" w14:textId="45806A33" w:rsidR="000B1DEF" w:rsidRPr="000B1DEF" w:rsidRDefault="000B1DEF" w:rsidP="000B1DEF">
      <w:pPr>
        <w:rPr>
          <w:b/>
          <w:bCs/>
          <w:sz w:val="32"/>
          <w:szCs w:val="32"/>
          <w:lang w:val="en-US"/>
        </w:rPr>
      </w:pPr>
      <w:r w:rsidRPr="000B1DEF">
        <w:rPr>
          <w:b/>
          <w:bCs/>
          <w:sz w:val="32"/>
          <w:szCs w:val="32"/>
          <w:lang w:val="en-US"/>
        </w:rPr>
        <w:t xml:space="preserve">Cutting-edge Technologies We Use for Application Development </w:t>
      </w:r>
    </w:p>
    <w:p w14:paraId="2C12A8F5" w14:textId="2B1CCB37" w:rsidR="000B1DEF" w:rsidRPr="000B1DEF" w:rsidRDefault="000B1DEF" w:rsidP="000B1DE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0B1DEF">
        <w:rPr>
          <w:sz w:val="28"/>
          <w:szCs w:val="28"/>
          <w:lang w:val="en-US"/>
        </w:rPr>
        <w:t>Big Data</w:t>
      </w:r>
    </w:p>
    <w:p w14:paraId="0AACD1E1" w14:textId="79DAE06C" w:rsidR="000B1DEF" w:rsidRPr="000B1DEF" w:rsidRDefault="000B1DEF" w:rsidP="000B1DE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0B1DEF">
        <w:rPr>
          <w:sz w:val="28"/>
          <w:szCs w:val="28"/>
          <w:lang w:val="en-US"/>
        </w:rPr>
        <w:t xml:space="preserve">Internet of Things </w:t>
      </w:r>
    </w:p>
    <w:p w14:paraId="5CE07C07" w14:textId="56445F8D" w:rsidR="000B1DEF" w:rsidRPr="000B1DEF" w:rsidRDefault="000B1DEF" w:rsidP="000B1DE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0B1DEF">
        <w:rPr>
          <w:sz w:val="28"/>
          <w:szCs w:val="28"/>
          <w:lang w:val="en-US"/>
        </w:rPr>
        <w:t xml:space="preserve">Artificial Intelligence </w:t>
      </w:r>
    </w:p>
    <w:p w14:paraId="18127FDD" w14:textId="43D9C402" w:rsidR="000B1DEF" w:rsidRPr="000B1DEF" w:rsidRDefault="000B1DEF" w:rsidP="000B1DE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0B1DEF">
        <w:rPr>
          <w:sz w:val="28"/>
          <w:szCs w:val="28"/>
          <w:lang w:val="en-US"/>
        </w:rPr>
        <w:t xml:space="preserve">VR &amp; AR App Development </w:t>
      </w:r>
    </w:p>
    <w:p w14:paraId="144168E1" w14:textId="5CC5B6A0" w:rsidR="000B1DEF" w:rsidRPr="000B1DEF" w:rsidRDefault="000B1DEF" w:rsidP="000B1DE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0B1DEF">
        <w:rPr>
          <w:sz w:val="28"/>
          <w:szCs w:val="28"/>
          <w:lang w:val="en-US"/>
        </w:rPr>
        <w:t xml:space="preserve">Machine Learning </w:t>
      </w:r>
    </w:p>
    <w:p w14:paraId="27FC0DEA" w14:textId="69A47154" w:rsidR="000B1DEF" w:rsidRDefault="000B1DEF" w:rsidP="000B1DE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0B1DEF">
        <w:rPr>
          <w:sz w:val="28"/>
          <w:szCs w:val="28"/>
          <w:lang w:val="en-US"/>
        </w:rPr>
        <w:t xml:space="preserve">Blockchain </w:t>
      </w:r>
    </w:p>
    <w:p w14:paraId="0F740D15" w14:textId="70E9115B" w:rsidR="000B1DEF" w:rsidRPr="007C6092" w:rsidRDefault="000B1DEF" w:rsidP="007C6092">
      <w:pPr>
        <w:jc w:val="both"/>
        <w:rPr>
          <w:b/>
          <w:bCs/>
          <w:sz w:val="32"/>
          <w:szCs w:val="32"/>
          <w:lang w:val="en-US"/>
        </w:rPr>
      </w:pPr>
      <w:r w:rsidRPr="007C6092">
        <w:rPr>
          <w:b/>
          <w:bCs/>
          <w:sz w:val="32"/>
          <w:szCs w:val="32"/>
          <w:lang w:val="en-US"/>
        </w:rPr>
        <w:t>Why Choose Us?</w:t>
      </w:r>
    </w:p>
    <w:p w14:paraId="3710F95F" w14:textId="4BAF48A2" w:rsidR="000B1DEF" w:rsidRDefault="000B1DEF" w:rsidP="007C6092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7C6092">
        <w:rPr>
          <w:b/>
          <w:bCs/>
          <w:sz w:val="28"/>
          <w:szCs w:val="28"/>
        </w:rPr>
        <w:t>Understand You</w:t>
      </w:r>
      <w:r w:rsidRPr="007C6092">
        <w:rPr>
          <w:sz w:val="28"/>
          <w:szCs w:val="28"/>
        </w:rPr>
        <w:t xml:space="preserve">: </w:t>
      </w:r>
      <w:r w:rsidR="0088164D" w:rsidRPr="0088164D">
        <w:rPr>
          <w:sz w:val="28"/>
          <w:szCs w:val="28"/>
        </w:rPr>
        <w:t>We uncover your story, learn about your objectives, and devise a strategy to help you reach your target audience and develop your business.</w:t>
      </w:r>
    </w:p>
    <w:p w14:paraId="1E8244F2" w14:textId="77777777" w:rsidR="0088164D" w:rsidRPr="007C6092" w:rsidRDefault="0088164D" w:rsidP="0088164D">
      <w:pPr>
        <w:pStyle w:val="ListParagraph"/>
        <w:ind w:left="360"/>
        <w:jc w:val="both"/>
        <w:rPr>
          <w:sz w:val="28"/>
          <w:szCs w:val="28"/>
        </w:rPr>
      </w:pPr>
    </w:p>
    <w:p w14:paraId="70C3B0F3" w14:textId="069BC671" w:rsidR="0088164D" w:rsidRDefault="000B1DEF" w:rsidP="007C6092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88164D">
        <w:rPr>
          <w:b/>
          <w:bCs/>
          <w:sz w:val="28"/>
          <w:szCs w:val="28"/>
        </w:rPr>
        <w:t>Budget-Friendly</w:t>
      </w:r>
      <w:r w:rsidRPr="0088164D">
        <w:rPr>
          <w:sz w:val="28"/>
          <w:szCs w:val="28"/>
        </w:rPr>
        <w:t xml:space="preserve">: </w:t>
      </w:r>
      <w:r w:rsidR="0088164D" w:rsidRPr="0088164D">
        <w:rPr>
          <w:sz w:val="28"/>
          <w:szCs w:val="28"/>
        </w:rPr>
        <w:t>We work smart, fast, and always complete our projects on schedule without having to increase your budget, whether it's building a website, coding a mobile app, or creating a marketing campaign.</w:t>
      </w:r>
    </w:p>
    <w:p w14:paraId="487E44EB" w14:textId="77777777" w:rsidR="0088164D" w:rsidRPr="0088164D" w:rsidRDefault="0088164D" w:rsidP="0088164D">
      <w:pPr>
        <w:pStyle w:val="ListParagraph"/>
        <w:rPr>
          <w:sz w:val="28"/>
          <w:szCs w:val="28"/>
        </w:rPr>
      </w:pPr>
    </w:p>
    <w:p w14:paraId="0E94BEC2" w14:textId="570795E5" w:rsidR="000B1DEF" w:rsidRPr="0088164D" w:rsidRDefault="007C6092" w:rsidP="007C6092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88164D">
        <w:rPr>
          <w:b/>
          <w:bCs/>
          <w:sz w:val="28"/>
          <w:szCs w:val="28"/>
        </w:rPr>
        <w:lastRenderedPageBreak/>
        <w:t>Exceptional Approach:</w:t>
      </w:r>
      <w:r w:rsidRPr="0088164D">
        <w:rPr>
          <w:sz w:val="28"/>
          <w:szCs w:val="28"/>
        </w:rPr>
        <w:t xml:space="preserve">  </w:t>
      </w:r>
      <w:r w:rsidR="0088164D" w:rsidRPr="0088164D">
        <w:rPr>
          <w:sz w:val="28"/>
          <w:szCs w:val="28"/>
        </w:rPr>
        <w:t>Our designers, developers, and project managers use a unique, proven approach to ensure that all of our projects are of the greatest quality, based on your needs.</w:t>
      </w:r>
    </w:p>
    <w:p w14:paraId="56CF163F" w14:textId="69986538" w:rsidR="000B1DEF" w:rsidRPr="0088164D" w:rsidRDefault="007C6092" w:rsidP="0088164D">
      <w:pPr>
        <w:pStyle w:val="ListParagraph"/>
        <w:numPr>
          <w:ilvl w:val="0"/>
          <w:numId w:val="2"/>
        </w:numPr>
        <w:jc w:val="both"/>
        <w:rPr>
          <w:sz w:val="28"/>
          <w:szCs w:val="28"/>
          <w:lang w:val="en-US"/>
        </w:rPr>
      </w:pPr>
      <w:r w:rsidRPr="007C6092">
        <w:rPr>
          <w:b/>
          <w:bCs/>
          <w:sz w:val="28"/>
          <w:szCs w:val="28"/>
        </w:rPr>
        <w:t>24*7 Assistance</w:t>
      </w:r>
      <w:r w:rsidRPr="007C6092">
        <w:rPr>
          <w:sz w:val="28"/>
          <w:szCs w:val="28"/>
        </w:rPr>
        <w:t xml:space="preserve">: </w:t>
      </w:r>
      <w:r w:rsidR="0088164D" w:rsidRPr="0088164D">
        <w:rPr>
          <w:sz w:val="28"/>
          <w:szCs w:val="28"/>
        </w:rPr>
        <w:t>Our clients prefer us not only because we are fantastic and reasonably priced, but also because we are constantly available. Whether you have a last-minute emergency or require a status report, we are only a phone call, email, or text away!</w:t>
      </w:r>
    </w:p>
    <w:p w14:paraId="16700C68" w14:textId="0342A149" w:rsidR="0088164D" w:rsidRPr="0088164D" w:rsidRDefault="0088164D" w:rsidP="0088164D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-------------------------------------------------------------------------------------</w:t>
      </w:r>
    </w:p>
    <w:sectPr w:rsidR="0088164D" w:rsidRPr="008816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F8500C"/>
    <w:multiLevelType w:val="hybridMultilevel"/>
    <w:tmpl w:val="53B6C162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64798"/>
    <w:multiLevelType w:val="hybridMultilevel"/>
    <w:tmpl w:val="40E05134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7571A52"/>
    <w:multiLevelType w:val="hybridMultilevel"/>
    <w:tmpl w:val="5A48D1A8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DAyMTS0MDU1NLJU0lEKTi0uzszPAykwrAUA9ltbcSwAAAA="/>
  </w:docVars>
  <w:rsids>
    <w:rsidRoot w:val="00B10D45"/>
    <w:rsid w:val="000B1DEF"/>
    <w:rsid w:val="00175041"/>
    <w:rsid w:val="001B46CF"/>
    <w:rsid w:val="00223246"/>
    <w:rsid w:val="004560B1"/>
    <w:rsid w:val="007C6092"/>
    <w:rsid w:val="0088164D"/>
    <w:rsid w:val="009121B0"/>
    <w:rsid w:val="00B10D45"/>
    <w:rsid w:val="00D029E3"/>
    <w:rsid w:val="00DA591C"/>
    <w:rsid w:val="00FE7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3DA57"/>
  <w15:chartTrackingRefBased/>
  <w15:docId w15:val="{317A52F0-EB66-4B18-BD8D-B7A3C03D0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D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2</cp:revision>
  <dcterms:created xsi:type="dcterms:W3CDTF">2021-11-03T05:57:00Z</dcterms:created>
  <dcterms:modified xsi:type="dcterms:W3CDTF">2021-11-03T11:01:00Z</dcterms:modified>
</cp:coreProperties>
</file>